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D77F29" w14:textId="77777777" w:rsidR="00C1038F" w:rsidRPr="00B328C8" w:rsidRDefault="00C1038F" w:rsidP="00C1038F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43B1DB" wp14:editId="470ADF12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78" name="Поле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2F83FE" w14:textId="77777777" w:rsidR="00C1038F" w:rsidRDefault="00C1038F" w:rsidP="00C1038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4DE76E3B" w14:textId="77777777" w:rsidR="00C1038F" w:rsidRPr="001070AF" w:rsidRDefault="00C1038F" w:rsidP="00C1038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27CA7CC" w14:textId="77777777" w:rsidR="00C1038F" w:rsidRPr="001070AF" w:rsidRDefault="00C1038F" w:rsidP="00C1038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433E1932" w14:textId="77777777" w:rsidR="00C1038F" w:rsidRPr="001070AF" w:rsidRDefault="00C1038F" w:rsidP="00C1038F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40597612" w14:textId="77777777" w:rsidR="00C1038F" w:rsidRDefault="00C1038F" w:rsidP="00C1038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3136163" w14:textId="77777777" w:rsidR="00C1038F" w:rsidRPr="001070AF" w:rsidRDefault="00C1038F" w:rsidP="00C1038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598BEC6E" w14:textId="77777777" w:rsidR="00C1038F" w:rsidRPr="001070AF" w:rsidRDefault="00C1038F" w:rsidP="00C1038F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67FA0D27" w14:textId="77777777" w:rsidR="00C1038F" w:rsidRPr="009A54F2" w:rsidRDefault="00C1038F" w:rsidP="00C1038F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343B1DB" id="_x0000_t202" coordsize="21600,21600" o:spt="202" path="m,l,21600r21600,l21600,xe">
                <v:stroke joinstyle="miter"/>
                <v:path gradientshapeok="t" o:connecttype="rect"/>
              </v:shapetype>
              <v:shape id="Поле 78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NLgxZC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242F83FE" w14:textId="77777777" w:rsidR="00C1038F" w:rsidRDefault="00C1038F" w:rsidP="00C1038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4DE76E3B" w14:textId="77777777" w:rsidR="00C1038F" w:rsidRPr="001070AF" w:rsidRDefault="00C1038F" w:rsidP="00C1038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27CA7CC" w14:textId="77777777" w:rsidR="00C1038F" w:rsidRPr="001070AF" w:rsidRDefault="00C1038F" w:rsidP="00C1038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433E1932" w14:textId="77777777" w:rsidR="00C1038F" w:rsidRPr="001070AF" w:rsidRDefault="00C1038F" w:rsidP="00C1038F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40597612" w14:textId="77777777" w:rsidR="00C1038F" w:rsidRDefault="00C1038F" w:rsidP="00C1038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3136163" w14:textId="77777777" w:rsidR="00C1038F" w:rsidRPr="001070AF" w:rsidRDefault="00C1038F" w:rsidP="00C1038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598BEC6E" w14:textId="77777777" w:rsidR="00C1038F" w:rsidRPr="001070AF" w:rsidRDefault="00C1038F" w:rsidP="00C1038F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67FA0D27" w14:textId="77777777" w:rsidR="00C1038F" w:rsidRPr="009A54F2" w:rsidRDefault="00C1038F" w:rsidP="00C1038F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2C363A9C" w14:textId="77777777" w:rsidR="00C1038F" w:rsidRPr="00B328C8" w:rsidRDefault="00C1038F" w:rsidP="00C1038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3773501C" w14:textId="77777777" w:rsidR="00C1038F" w:rsidRPr="00B328C8" w:rsidRDefault="00C1038F" w:rsidP="00C1038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5DD5090D" w14:textId="77777777" w:rsidR="00C1038F" w:rsidRPr="00B328C8" w:rsidRDefault="00C1038F" w:rsidP="00C1038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50C9317B" w14:textId="77777777" w:rsidR="00C1038F" w:rsidRPr="005D172C" w:rsidRDefault="00C1038F" w:rsidP="00C1038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517C1BE4" w14:textId="77777777" w:rsidR="00C1038F" w:rsidRPr="00B328C8" w:rsidRDefault="00C1038F" w:rsidP="00C1038F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2146DC5C" w14:textId="77777777" w:rsidR="00C1038F" w:rsidRPr="00D125CB" w:rsidRDefault="00C1038F" w:rsidP="00C1038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68089CB" w14:textId="77777777" w:rsidR="00C1038F" w:rsidRPr="00D125CB" w:rsidRDefault="00C1038F" w:rsidP="00C1038F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7C32F873" w14:textId="77777777" w:rsidR="00C1038F" w:rsidRPr="00D125CB" w:rsidRDefault="00C1038F" w:rsidP="00C1038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A724D76" w14:textId="77777777" w:rsidR="00C1038F" w:rsidRPr="00D125CB" w:rsidRDefault="00C1038F" w:rsidP="00C1038F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1E12811C" w14:textId="77777777" w:rsidR="00C1038F" w:rsidRPr="00D125CB" w:rsidRDefault="00C1038F" w:rsidP="00C1038F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6EFCF76" w14:textId="77777777" w:rsidR="00C1038F" w:rsidRPr="00D125CB" w:rsidRDefault="00C1038F" w:rsidP="00C1038F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78F6B5DC" w14:textId="77777777" w:rsidR="00C1038F" w:rsidRPr="000D063D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</w:rPr>
      </w:pPr>
    </w:p>
    <w:p w14:paraId="2BABAA84" w14:textId="77777777" w:rsidR="00C1038F" w:rsidRDefault="00C1038F" w:rsidP="00C1038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  <w:r>
        <w:rPr>
          <w:rFonts w:ascii="Times New Roman" w:hAnsi="Times New Roman" w:cs="Times New Roman"/>
          <w:sz w:val="27"/>
          <w:szCs w:val="27"/>
        </w:rPr>
        <w:br/>
      </w:r>
      <w:r w:rsidRPr="00072AD4">
        <w:rPr>
          <w:rFonts w:ascii="Times New Roman" w:hAnsi="Times New Roman" w:cs="Times New Roman"/>
          <w:b/>
          <w:sz w:val="27"/>
          <w:szCs w:val="27"/>
        </w:rPr>
        <w:t>про відпустку у зв</w:t>
      </w:r>
      <w:r w:rsidRPr="00072AD4">
        <w:rPr>
          <w:rFonts w:ascii="Times New Roman" w:hAnsi="Times New Roman" w:cs="Times New Roman"/>
          <w:b/>
          <w:sz w:val="27"/>
          <w:szCs w:val="27"/>
          <w:lang w:val="ru-RU"/>
        </w:rPr>
        <w:t>’</w:t>
      </w:r>
      <w:r w:rsidRPr="00072AD4">
        <w:rPr>
          <w:rFonts w:ascii="Times New Roman" w:hAnsi="Times New Roman" w:cs="Times New Roman"/>
          <w:b/>
          <w:sz w:val="27"/>
          <w:szCs w:val="27"/>
        </w:rPr>
        <w:t>язку з вагітністю та пологами</w:t>
      </w:r>
    </w:p>
    <w:p w14:paraId="73B94B83" w14:textId="77777777" w:rsidR="00C1038F" w:rsidRDefault="00C1038F" w:rsidP="00C1038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</w:rPr>
      </w:pPr>
    </w:p>
    <w:p w14:paraId="2692DE52" w14:textId="77777777" w:rsidR="00C1038F" w:rsidRPr="006C4F1E" w:rsidRDefault="00C1038F" w:rsidP="00C1038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072AD4">
        <w:rPr>
          <w:rFonts w:ascii="Times New Roman" w:hAnsi="Times New Roman" w:cs="Times New Roman"/>
          <w:sz w:val="27"/>
          <w:szCs w:val="27"/>
        </w:rPr>
        <w:t>Прошу надати мені відпустку у зв</w:t>
      </w:r>
      <w:r w:rsidRPr="00072AD4">
        <w:rPr>
          <w:rFonts w:ascii="Times New Roman" w:hAnsi="Times New Roman" w:cs="Times New Roman"/>
          <w:sz w:val="27"/>
          <w:szCs w:val="27"/>
          <w:lang w:val="ru-RU"/>
        </w:rPr>
        <w:t>’</w:t>
      </w:r>
      <w:r w:rsidRPr="00072AD4">
        <w:rPr>
          <w:rFonts w:ascii="Times New Roman" w:hAnsi="Times New Roman" w:cs="Times New Roman"/>
          <w:sz w:val="27"/>
          <w:szCs w:val="27"/>
        </w:rPr>
        <w:t>язку з вагітністю та пологами за основним місцем праці з</w:t>
      </w:r>
      <w:r>
        <w:rPr>
          <w:rFonts w:ascii="Times New Roman" w:hAnsi="Times New Roman" w:cs="Times New Roman"/>
          <w:sz w:val="27"/>
          <w:szCs w:val="27"/>
        </w:rPr>
        <w:t xml:space="preserve"> 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</w:p>
    <w:p w14:paraId="6B67C1D5" w14:textId="77777777" w:rsidR="00C1038F" w:rsidRPr="00D14380" w:rsidRDefault="00C1038F" w:rsidP="00C1038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0684049D" w14:textId="77777777" w:rsidR="00C1038F" w:rsidRDefault="00C1038F" w:rsidP="00C1038F">
      <w:pPr>
        <w:spacing w:after="0" w:line="240" w:lineRule="auto"/>
        <w:ind w:left="-426" w:firstLine="568"/>
        <w:jc w:val="both"/>
        <w:rPr>
          <w:rFonts w:ascii="Times New Roman" w:hAnsi="Times New Roman" w:cs="Times New Roman"/>
          <w:sz w:val="27"/>
          <w:szCs w:val="27"/>
        </w:rPr>
      </w:pPr>
    </w:p>
    <w:p w14:paraId="11B1B4CF" w14:textId="77777777" w:rsidR="00C1038F" w:rsidRDefault="00C1038F" w:rsidP="00C1038F">
      <w:pPr>
        <w:spacing w:after="0" w:line="240" w:lineRule="auto"/>
        <w:ind w:left="-426" w:firstLine="56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Копію листка непрацездатності додаю.</w:t>
      </w:r>
    </w:p>
    <w:p w14:paraId="69721E65" w14:textId="77777777" w:rsidR="00C1038F" w:rsidRPr="00F23791" w:rsidRDefault="00C1038F" w:rsidP="00C1038F">
      <w:pPr>
        <w:spacing w:after="0" w:line="360" w:lineRule="auto"/>
        <w:ind w:left="-426" w:firstLine="56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</w:p>
    <w:p w14:paraId="5A05078B" w14:textId="77777777" w:rsidR="00C1038F" w:rsidRDefault="00C1038F" w:rsidP="00C1038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0DFF4D32" w14:textId="77777777" w:rsidR="00C1038F" w:rsidRPr="00FA207E" w:rsidRDefault="00C1038F" w:rsidP="00C1038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64127A5" w14:textId="77777777" w:rsidR="00C1038F" w:rsidRPr="00B328C8" w:rsidRDefault="00C1038F" w:rsidP="00C1038F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5C9AAC6C" w14:textId="77777777" w:rsidR="00C1038F" w:rsidRDefault="00C1038F" w:rsidP="00C1038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34D59004" w14:textId="77777777" w:rsidR="00C1038F" w:rsidRPr="00B328C8" w:rsidRDefault="00C1038F" w:rsidP="00C1038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0002A8B2" w14:textId="77777777" w:rsidR="00C1038F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10E73D5" w14:textId="77777777" w:rsidR="00C1038F" w:rsidRPr="007300DD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27E6A94" w14:textId="77777777" w:rsidR="00C1038F" w:rsidRPr="006E5108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6CB79EA" w14:textId="77777777" w:rsidR="00C1038F" w:rsidRPr="007300DD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2711038D" w14:textId="77777777" w:rsidR="00C1038F" w:rsidRPr="006E5108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52C20BD8" w14:textId="7DFA7D84" w:rsidR="00C1038F" w:rsidRPr="007300DD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02640B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94D2C37" w14:textId="77777777" w:rsidR="00C1038F" w:rsidRPr="006E5108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0A63683" w14:textId="77777777" w:rsidR="00C1038F" w:rsidRPr="007300DD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386153C" w14:textId="77777777" w:rsidR="00C1038F" w:rsidRDefault="00C1038F" w:rsidP="00C1038F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69E969DF" w14:textId="77777777" w:rsidR="00C1038F" w:rsidRPr="00F31AB6" w:rsidRDefault="00C1038F" w:rsidP="00C1038F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A8F905D" w14:textId="77777777" w:rsidR="00C1038F" w:rsidRPr="006E5108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30A21F65" w14:textId="77777777" w:rsidR="00C1038F" w:rsidRPr="007300DD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69B36D6" w14:textId="6EF53B99" w:rsidR="00C1038F" w:rsidRPr="00EF6B85" w:rsidRDefault="00755141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755141">
        <w:rPr>
          <w:rFonts w:ascii="Times New Roman" w:hAnsi="Times New Roman" w:cs="Times New Roman"/>
          <w:sz w:val="16"/>
          <w:szCs w:val="16"/>
        </w:rPr>
        <w:t xml:space="preserve">     </w:t>
      </w:r>
      <w:r w:rsidRPr="00755141">
        <w:rPr>
          <w:rFonts w:ascii="Times New Roman" w:hAnsi="Times New Roman" w:cs="Times New Roman"/>
          <w:sz w:val="16"/>
          <w:szCs w:val="16"/>
        </w:rPr>
        <w:tab/>
      </w:r>
      <w:r w:rsidRPr="00755141">
        <w:rPr>
          <w:rFonts w:ascii="Times New Roman" w:hAnsi="Times New Roman" w:cs="Times New Roman"/>
          <w:sz w:val="16"/>
          <w:szCs w:val="16"/>
        </w:rPr>
        <w:tab/>
      </w:r>
      <w:r w:rsidRPr="00755141">
        <w:rPr>
          <w:rFonts w:ascii="Times New Roman" w:hAnsi="Times New Roman" w:cs="Times New Roman"/>
          <w:sz w:val="16"/>
          <w:szCs w:val="16"/>
        </w:rPr>
        <w:tab/>
      </w:r>
      <w:r w:rsidRPr="00755141">
        <w:rPr>
          <w:rFonts w:ascii="Times New Roman" w:hAnsi="Times New Roman" w:cs="Times New Roman"/>
          <w:sz w:val="16"/>
          <w:szCs w:val="16"/>
        </w:rPr>
        <w:tab/>
      </w:r>
      <w:r w:rsidRPr="00755141">
        <w:rPr>
          <w:rFonts w:ascii="Times New Roman" w:hAnsi="Times New Roman" w:cs="Times New Roman"/>
          <w:sz w:val="16"/>
          <w:szCs w:val="16"/>
        </w:rPr>
        <w:tab/>
      </w:r>
      <w:r w:rsidRPr="00755141">
        <w:rPr>
          <w:rFonts w:ascii="Times New Roman" w:hAnsi="Times New Roman" w:cs="Times New Roman"/>
          <w:sz w:val="16"/>
          <w:szCs w:val="16"/>
        </w:rPr>
        <w:tab/>
      </w:r>
      <w:r w:rsidRPr="00755141">
        <w:rPr>
          <w:rFonts w:ascii="Times New Roman" w:hAnsi="Times New Roman" w:cs="Times New Roman"/>
          <w:sz w:val="16"/>
          <w:szCs w:val="16"/>
        </w:rPr>
        <w:tab/>
        <w:t>(дата)</w:t>
      </w:r>
      <w:r w:rsidRPr="00755141">
        <w:rPr>
          <w:rFonts w:ascii="Times New Roman" w:hAnsi="Times New Roman" w:cs="Times New Roman"/>
          <w:sz w:val="16"/>
          <w:szCs w:val="16"/>
        </w:rPr>
        <w:tab/>
      </w:r>
      <w:r w:rsidRPr="00755141"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 w:rsidRPr="00755141">
        <w:rPr>
          <w:rFonts w:ascii="Times New Roman" w:hAnsi="Times New Roman" w:cs="Times New Roman"/>
          <w:sz w:val="16"/>
          <w:szCs w:val="16"/>
        </w:rPr>
        <w:tab/>
        <w:t xml:space="preserve">     (Власне ім’я та ПРІЗВИЩЕ)</w:t>
      </w:r>
      <w:bookmarkStart w:id="0" w:name="_GoBack"/>
      <w:bookmarkEnd w:id="0"/>
    </w:p>
    <w:p w14:paraId="1B93A515" w14:textId="77777777" w:rsidR="00C1038F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0A30DB57" w14:textId="77777777" w:rsidR="00C1038F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0F5B61BD" w14:textId="77777777" w:rsidR="00C1038F" w:rsidRDefault="00C1038F" w:rsidP="00C1038F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3FC14DED" w14:textId="77777777" w:rsidR="00C1038F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75D754C3" w14:textId="77777777" w:rsidR="00C1038F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60DBAA9C" w14:textId="77777777" w:rsidR="00C1038F" w:rsidRDefault="00C1038F" w:rsidP="00C1038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662D008E" w14:textId="77777777" w:rsidR="00C1038F" w:rsidRDefault="00C1038F" w:rsidP="00C1038F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677B3847" w14:textId="77777777" w:rsidR="00C1038F" w:rsidRPr="007D2F42" w:rsidRDefault="00C1038F" w:rsidP="00C1038F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7D2ADCD2" w14:textId="77777777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0666D1B" w14:textId="77777777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47498BA" w14:textId="77777777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813CB0C" w14:textId="77777777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A615D09" w14:textId="77777777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43AD54C" w14:textId="77777777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01592D7" w14:textId="77777777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6AEE77E" w14:textId="77777777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EF3BF1E" w14:textId="406AAE58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7AF3AA3" w14:textId="77777777" w:rsid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5A2E61CC" w:rsidR="007D2F42" w:rsidRPr="00C1038F" w:rsidRDefault="00C1038F" w:rsidP="00C1038F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C1038F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9F2894" w14:textId="77777777" w:rsidR="00DE5C2C" w:rsidRDefault="00DE5C2C" w:rsidP="00C770FE">
      <w:pPr>
        <w:spacing w:after="0" w:line="240" w:lineRule="auto"/>
      </w:pPr>
      <w:r>
        <w:separator/>
      </w:r>
    </w:p>
  </w:endnote>
  <w:endnote w:type="continuationSeparator" w:id="0">
    <w:p w14:paraId="70F5B883" w14:textId="77777777" w:rsidR="00DE5C2C" w:rsidRDefault="00DE5C2C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DDEAD5" w14:textId="77777777" w:rsidR="00DE5C2C" w:rsidRDefault="00DE5C2C" w:rsidP="00C770FE">
      <w:pPr>
        <w:spacing w:after="0" w:line="240" w:lineRule="auto"/>
      </w:pPr>
      <w:r>
        <w:separator/>
      </w:r>
    </w:p>
  </w:footnote>
  <w:footnote w:type="continuationSeparator" w:id="0">
    <w:p w14:paraId="664DCFC2" w14:textId="77777777" w:rsidR="00DE5C2C" w:rsidRDefault="00DE5C2C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2640B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0B5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26D04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141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A7C01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038F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DE5C2C"/>
    <w:rsid w:val="00E21487"/>
    <w:rsid w:val="00E36D09"/>
    <w:rsid w:val="00E4125E"/>
    <w:rsid w:val="00E63189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038F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EE505-31AB-4294-A1CE-BF0F98638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56</Words>
  <Characters>660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9</cp:revision>
  <cp:lastPrinted>2021-12-21T13:12:00Z</cp:lastPrinted>
  <dcterms:created xsi:type="dcterms:W3CDTF">2021-12-21T20:23:00Z</dcterms:created>
  <dcterms:modified xsi:type="dcterms:W3CDTF">2021-12-28T20:23:00Z</dcterms:modified>
</cp:coreProperties>
</file>